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vy Domo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mo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0 Stonegate Terrace, Glencoe, IL, USA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vydomon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6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t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nn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